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3A42DA51" w:rsidR="003F14E7" w:rsidRPr="0079173D" w:rsidRDefault="005942A8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5942A8">
        <w:rPr>
          <w:b/>
          <w:sz w:val="22"/>
          <w:szCs w:val="22"/>
          <w:lang w:val="uk-UA"/>
        </w:rPr>
        <w:t xml:space="preserve">RFQ </w:t>
      </w:r>
      <w:r w:rsidR="00DA12E2" w:rsidRPr="00DA12E2">
        <w:rPr>
          <w:b/>
          <w:sz w:val="22"/>
          <w:szCs w:val="22"/>
          <w:lang w:val="uk-UA"/>
        </w:rPr>
        <w:t>1</w:t>
      </w:r>
      <w:r>
        <w:rPr>
          <w:b/>
          <w:sz w:val="22"/>
          <w:szCs w:val="22"/>
          <w:lang w:val="uk-UA"/>
        </w:rPr>
        <w:t>9</w:t>
      </w:r>
      <w:r w:rsidR="00DA12E2" w:rsidRPr="00DA12E2">
        <w:rPr>
          <w:b/>
          <w:sz w:val="22"/>
          <w:szCs w:val="22"/>
          <w:lang w:val="uk-UA"/>
        </w:rPr>
        <w:t>/02/2026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052C4F0D" w14:textId="3DB07B48" w:rsidR="00CB6469" w:rsidRDefault="00F36E8D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5942A8" w:rsidRPr="005942A8">
        <w:rPr>
          <w:b/>
          <w:color w:val="538135" w:themeColor="accent6" w:themeShade="BF"/>
          <w:sz w:val="22"/>
          <w:szCs w:val="22"/>
          <w:lang w:val="en-US"/>
        </w:rPr>
        <w:t>AWO BENGO</w:t>
      </w:r>
    </w:p>
    <w:p w14:paraId="3676456F" w14:textId="77777777" w:rsidR="005942A8" w:rsidRPr="00F36E8D" w:rsidRDefault="005942A8" w:rsidP="005942A8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E3204A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6B8060FB" w:rsidR="005C31CB" w:rsidRPr="00601865" w:rsidRDefault="00E3204A" w:rsidP="00E3204A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uk-UA"/>
              </w:rPr>
              <w:t xml:space="preserve">             </w:t>
            </w:r>
            <w:r w:rsidR="005942A8" w:rsidRPr="005942A8">
              <w:rPr>
                <w:sz w:val="22"/>
                <w:szCs w:val="22"/>
                <w:lang w:val="uk-UA"/>
              </w:rPr>
              <w:t>RFQ 19/02/2026</w:t>
            </w:r>
          </w:p>
        </w:tc>
      </w:tr>
    </w:tbl>
    <w:p w14:paraId="0063182B" w14:textId="227AC02E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5942A8" w:rsidRPr="005942A8">
        <w:rPr>
          <w:i/>
          <w:sz w:val="22"/>
          <w:szCs w:val="22"/>
          <w:lang w:val="uk-UA"/>
        </w:rPr>
        <w:t>RFQ 19/02/2026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0063182F" w14:textId="0572A107" w:rsidR="00C265BE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p w14:paraId="19983049" w14:textId="77777777" w:rsidR="00E3204A" w:rsidRPr="00114654" w:rsidRDefault="00E3204A" w:rsidP="004A52B4">
      <w:pPr>
        <w:ind w:left="630"/>
        <w:jc w:val="center"/>
        <w:rPr>
          <w:sz w:val="22"/>
          <w:szCs w:val="22"/>
          <w:lang w:val="uk-UA"/>
        </w:rPr>
      </w:pP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4E9F60F0" w:rsidR="004F2E60" w:rsidRPr="00752E92" w:rsidRDefault="005942A8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50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31F34D2E" w:rsidR="005064FE" w:rsidRDefault="005942A8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50</w:t>
            </w:r>
            <w:bookmarkStart w:id="0" w:name="_GoBack"/>
            <w:bookmarkEnd w:id="0"/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05A955DD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7E811078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E3204A">
        <w:rPr>
          <w:sz w:val="22"/>
          <w:szCs w:val="22"/>
          <w:lang w:val="uk-UA"/>
        </w:rPr>
        <w:t>а</w:t>
      </w:r>
      <w:r w:rsidR="00FB2DD1">
        <w:rPr>
          <w:sz w:val="22"/>
          <w:szCs w:val="22"/>
          <w:lang w:val="uk-UA"/>
        </w:rPr>
        <w:t>т</w:t>
      </w:r>
      <w:r w:rsidRPr="00114654">
        <w:rPr>
          <w:sz w:val="22"/>
          <w:szCs w:val="22"/>
          <w:lang w:val="uk-UA"/>
        </w:rPr>
        <w:t>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4E01A6D" w:rsidR="00E36A62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p w14:paraId="5462C3C1" w14:textId="77777777" w:rsidR="00E3204A" w:rsidRPr="00114654" w:rsidRDefault="00E3204A" w:rsidP="00E36A62">
      <w:pPr>
        <w:ind w:firstLine="630"/>
        <w:jc w:val="both"/>
        <w:rPr>
          <w:sz w:val="22"/>
          <w:szCs w:val="22"/>
          <w:lang w:val="uk-UA"/>
        </w:rPr>
      </w:pP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5942A8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5942A8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6BFC9C33" w:rsidR="00241EF2" w:rsidRPr="0079173D" w:rsidRDefault="00D3743A" w:rsidP="00E3204A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</w:t>
            </w:r>
            <w:r w:rsidR="00241EF2"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E3204A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first" r:id="rId9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374FD" w14:textId="77777777" w:rsidR="004D1491" w:rsidRDefault="004D1491">
      <w:r>
        <w:separator/>
      </w:r>
    </w:p>
  </w:endnote>
  <w:endnote w:type="continuationSeparator" w:id="0">
    <w:p w14:paraId="25D517B1" w14:textId="77777777" w:rsidR="004D1491" w:rsidRDefault="004D1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4D1491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4D1491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4D1491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4D1491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97AAA" w14:textId="77777777" w:rsidR="004D1491" w:rsidRDefault="004D1491">
      <w:r>
        <w:separator/>
      </w:r>
    </w:p>
  </w:footnote>
  <w:footnote w:type="continuationSeparator" w:id="0">
    <w:p w14:paraId="3CA5F5A1" w14:textId="77777777" w:rsidR="004D1491" w:rsidRDefault="004D1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09CE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A5355"/>
    <w:rsid w:val="003B34EE"/>
    <w:rsid w:val="003B53EB"/>
    <w:rsid w:val="003B5544"/>
    <w:rsid w:val="003E16C0"/>
    <w:rsid w:val="003F14E7"/>
    <w:rsid w:val="00405F35"/>
    <w:rsid w:val="00415569"/>
    <w:rsid w:val="0042566D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149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522FB"/>
    <w:rsid w:val="00562617"/>
    <w:rsid w:val="00563338"/>
    <w:rsid w:val="00563BD4"/>
    <w:rsid w:val="00575A7D"/>
    <w:rsid w:val="00586D85"/>
    <w:rsid w:val="005942A8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310E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AE3144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4A64"/>
    <w:rsid w:val="00C9579E"/>
    <w:rsid w:val="00CA3FDC"/>
    <w:rsid w:val="00CB6469"/>
    <w:rsid w:val="00CC02ED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A12E2"/>
    <w:rsid w:val="00DF19C6"/>
    <w:rsid w:val="00E12F1B"/>
    <w:rsid w:val="00E224BE"/>
    <w:rsid w:val="00E3204A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878B8-5F67-4013-A8CB-122782256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1642</Words>
  <Characters>937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54</cp:revision>
  <cp:lastPrinted>2020-06-22T14:47:00Z</cp:lastPrinted>
  <dcterms:created xsi:type="dcterms:W3CDTF">2023-09-20T08:29:00Z</dcterms:created>
  <dcterms:modified xsi:type="dcterms:W3CDTF">2026-02-19T14:23:00Z</dcterms:modified>
</cp:coreProperties>
</file>